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29199A5" w14:textId="326D8E1C" w:rsidR="0075044D" w:rsidRPr="00CE5B86" w:rsidRDefault="002352C5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8B33825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2289F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202</w:t>
      </w:r>
      <w:r w:rsidR="00D12444">
        <w:rPr>
          <w:rFonts w:ascii="Cooper Black" w:hAnsi="Cooper Black"/>
          <w:b/>
          <w:bCs/>
          <w:color w:val="000000" w:themeColor="text1"/>
          <w:sz w:val="40"/>
          <w:szCs w:val="40"/>
        </w:rPr>
        <w:t>5</w:t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-202</w:t>
      </w:r>
      <w:r w:rsidR="00D12444">
        <w:rPr>
          <w:rFonts w:ascii="Cooper Black" w:hAnsi="Cooper Black"/>
          <w:b/>
          <w:bCs/>
          <w:color w:val="000000" w:themeColor="text1"/>
          <w:sz w:val="40"/>
          <w:szCs w:val="40"/>
        </w:rPr>
        <w:t>6</w:t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33242A52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C87B8F">
        <w:rPr>
          <w:rFonts w:ascii="Monotype Corsiva" w:hAnsi="Monotype Corsiva"/>
          <w:sz w:val="40"/>
          <w:szCs w:val="40"/>
        </w:rPr>
        <w:t>08/1</w:t>
      </w:r>
      <w:r w:rsidR="00E510C4">
        <w:rPr>
          <w:rFonts w:ascii="Monotype Corsiva" w:hAnsi="Monotype Corsiva"/>
          <w:sz w:val="40"/>
          <w:szCs w:val="40"/>
        </w:rPr>
        <w:t>8</w:t>
      </w:r>
      <w:r w:rsidR="00C87B8F">
        <w:rPr>
          <w:rFonts w:ascii="Monotype Corsiva" w:hAnsi="Monotype Corsiva"/>
          <w:sz w:val="40"/>
          <w:szCs w:val="40"/>
        </w:rPr>
        <w:t>/2025</w:t>
      </w:r>
      <w:r w:rsidR="006D6531">
        <w:rPr>
          <w:rFonts w:ascii="Monotype Corsiva" w:hAnsi="Monotype Corsiva"/>
          <w:sz w:val="40"/>
          <w:szCs w:val="40"/>
        </w:rPr>
        <w:t>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_</w:t>
      </w:r>
      <w:r w:rsidR="00C87B8F">
        <w:rPr>
          <w:rFonts w:ascii="Monotype Corsiva" w:hAnsi="Monotype Corsiva"/>
          <w:sz w:val="40"/>
          <w:szCs w:val="40"/>
        </w:rPr>
        <w:t>08/</w:t>
      </w:r>
      <w:r w:rsidR="00E510C4">
        <w:rPr>
          <w:rFonts w:ascii="Monotype Corsiva" w:hAnsi="Monotype Corsiva"/>
          <w:sz w:val="40"/>
          <w:szCs w:val="40"/>
        </w:rPr>
        <w:t>22</w:t>
      </w:r>
      <w:r w:rsidR="00C87B8F">
        <w:rPr>
          <w:rFonts w:ascii="Monotype Corsiva" w:hAnsi="Monotype Corsiva"/>
          <w:sz w:val="40"/>
          <w:szCs w:val="40"/>
        </w:rPr>
        <w:t>/2025</w:t>
      </w:r>
      <w:r w:rsidR="006D6531">
        <w:rPr>
          <w:rFonts w:ascii="Monotype Corsiva" w:hAnsi="Monotype Corsiva"/>
          <w:sz w:val="40"/>
          <w:szCs w:val="40"/>
        </w:rPr>
        <w:t>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5F3ED296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</w:t>
      </w:r>
      <w:r w:rsidR="00C87B8F">
        <w:rPr>
          <w:rFonts w:ascii="Cambria" w:hAnsi="Cambria"/>
          <w:sz w:val="21"/>
          <w:szCs w:val="21"/>
          <w:u w:val="single"/>
        </w:rPr>
        <w:t>Stornes</w:t>
      </w:r>
      <w:r w:rsidR="64D1003C" w:rsidRPr="001B168C">
        <w:rPr>
          <w:rFonts w:ascii="Cambria" w:hAnsi="Cambria"/>
          <w:sz w:val="21"/>
          <w:szCs w:val="21"/>
          <w:u w:val="single"/>
        </w:rPr>
        <w:t>_______________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</w:t>
      </w:r>
      <w:r w:rsidR="00C87B8F">
        <w:rPr>
          <w:rFonts w:ascii="Cambria" w:hAnsi="Cambria"/>
          <w:sz w:val="21"/>
          <w:szCs w:val="21"/>
          <w:u w:val="single"/>
        </w:rPr>
        <w:t>English III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000A52CF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002E64B6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42FAE72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94E0B" w14:textId="7ECA11B2" w:rsidR="00C87B8F" w:rsidRPr="002D0561" w:rsidRDefault="00901B38" w:rsidP="0062115E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2D0561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No school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E9B349" w14:textId="77777777" w:rsidR="00E510C4" w:rsidRPr="002D0561" w:rsidRDefault="00E510C4" w:rsidP="00E510C4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2D0561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 xml:space="preserve">Preamble to the Constitution </w:t>
            </w:r>
          </w:p>
          <w:p w14:paraId="535118E5" w14:textId="77777777" w:rsidR="00E510C4" w:rsidRPr="002D0561" w:rsidRDefault="00E510C4" w:rsidP="00E510C4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2D0561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 xml:space="preserve">Bill of Rights </w:t>
            </w:r>
          </w:p>
          <w:p w14:paraId="5ABD48B4" w14:textId="508D2F01" w:rsidR="000F2869" w:rsidRPr="002D0561" w:rsidRDefault="000F2869" w:rsidP="00E510C4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2D0561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Unit 1</w:t>
            </w:r>
          </w:p>
          <w:p w14:paraId="7A03C3D9" w14:textId="652021A3" w:rsidR="000F2869" w:rsidRPr="002D0561" w:rsidRDefault="000F2869" w:rsidP="000F2869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2D0561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p.</w:t>
            </w:r>
            <w:r w:rsidR="001E64A9" w:rsidRPr="002D0561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31-33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5C86EB" w14:textId="77777777" w:rsidR="001E64A9" w:rsidRPr="002D0561" w:rsidRDefault="001E64A9" w:rsidP="001E64A9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2D0561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 xml:space="preserve">Preamble to the Constitution </w:t>
            </w:r>
          </w:p>
          <w:p w14:paraId="4FB0AF06" w14:textId="77777777" w:rsidR="001E64A9" w:rsidRPr="002D0561" w:rsidRDefault="001E64A9" w:rsidP="001E64A9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2D0561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 xml:space="preserve">Bill of Rights </w:t>
            </w:r>
          </w:p>
          <w:p w14:paraId="48376839" w14:textId="77777777" w:rsidR="001E64A9" w:rsidRPr="002D0561" w:rsidRDefault="001E64A9" w:rsidP="001E64A9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2D0561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Unit 1</w:t>
            </w:r>
          </w:p>
          <w:p w14:paraId="7D7D6373" w14:textId="10A633E4" w:rsidR="00A410A7" w:rsidRPr="002D0561" w:rsidRDefault="001E64A9" w:rsidP="001E64A9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2D0561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p.31-33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96C15" w14:textId="77777777" w:rsidR="001E64A9" w:rsidRPr="002D0561" w:rsidRDefault="001E64A9" w:rsidP="001E64A9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2D0561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 xml:space="preserve">Preamble to the Constitution </w:t>
            </w:r>
          </w:p>
          <w:p w14:paraId="06D42E36" w14:textId="77777777" w:rsidR="001E64A9" w:rsidRPr="002D0561" w:rsidRDefault="001E64A9" w:rsidP="001E64A9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2D0561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 xml:space="preserve">Bill of Rights </w:t>
            </w:r>
          </w:p>
          <w:p w14:paraId="14FD7329" w14:textId="77777777" w:rsidR="001E64A9" w:rsidRPr="002D0561" w:rsidRDefault="001E64A9" w:rsidP="001E64A9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2D0561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Unit 1</w:t>
            </w:r>
          </w:p>
          <w:p w14:paraId="4E5D2A4A" w14:textId="5A379F72" w:rsidR="00A410A7" w:rsidRPr="002D0561" w:rsidRDefault="001E64A9" w:rsidP="001E64A9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2D0561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p.31-33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513B5A" w14:textId="77777777" w:rsidR="001E64A9" w:rsidRPr="002D0561" w:rsidRDefault="001E64A9" w:rsidP="001E64A9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2D0561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 xml:space="preserve">Preamble to the Constitution </w:t>
            </w:r>
          </w:p>
          <w:p w14:paraId="605EE0A8" w14:textId="77777777" w:rsidR="001E64A9" w:rsidRPr="002D0561" w:rsidRDefault="001E64A9" w:rsidP="001E64A9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2D0561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 xml:space="preserve">Bill of Rights </w:t>
            </w:r>
          </w:p>
          <w:p w14:paraId="32DD7BB4" w14:textId="77777777" w:rsidR="001E64A9" w:rsidRPr="002D0561" w:rsidRDefault="001E64A9" w:rsidP="001E64A9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2D0561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Unit 1</w:t>
            </w:r>
          </w:p>
          <w:p w14:paraId="672C27EE" w14:textId="75DF66BA" w:rsidR="00A410A7" w:rsidRPr="006D32FE" w:rsidRDefault="001E64A9" w:rsidP="001E64A9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2D0561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p.31-33</w:t>
            </w:r>
          </w:p>
        </w:tc>
      </w:tr>
      <w:tr w:rsidR="00A410A7" w:rsidRPr="006D32FE" w14:paraId="43D4F6AC" w14:textId="77777777" w:rsidTr="002E64B6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0D33F" w14:textId="46B5E89F" w:rsidR="00A410A7" w:rsidRPr="002D0561" w:rsidRDefault="00B16726" w:rsidP="00FD1C85">
            <w:pPr>
              <w:pStyle w:val="paragraph"/>
              <w:spacing w:before="0" w:beforeAutospacing="0" w:after="0" w:afterAutospacing="0"/>
              <w:ind w:left="72"/>
              <w:textAlignment w:val="baseline"/>
              <w:rPr>
                <w:color w:val="000000"/>
                <w:sz w:val="20"/>
                <w:szCs w:val="20"/>
              </w:rPr>
            </w:pPr>
            <w:r w:rsidRPr="002D0561">
              <w:rPr>
                <w:color w:val="000000"/>
                <w:sz w:val="28"/>
                <w:szCs w:val="28"/>
              </w:rPr>
              <w:t>11-12.RI.IKI.7: Evaluate the topic or subject in multiple diverse formats and media.</w:t>
            </w:r>
          </w:p>
        </w:tc>
      </w:tr>
      <w:tr w:rsidR="001E64A9" w:rsidRPr="006D32FE" w14:paraId="17DA884E" w14:textId="77777777" w:rsidTr="00C6012D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1E64A9" w:rsidRPr="006D32FE" w:rsidRDefault="001E64A9" w:rsidP="001E64A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1E64A9" w:rsidRDefault="001E64A9" w:rsidP="001E64A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1E64A9" w:rsidRDefault="001E64A9" w:rsidP="001E64A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1E64A9" w:rsidRDefault="001E64A9" w:rsidP="001E64A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1E64A9" w:rsidRPr="002E64B6" w:rsidRDefault="001E64A9" w:rsidP="001E64A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1E64A9" w:rsidRPr="006D32FE" w:rsidRDefault="001E64A9" w:rsidP="001E64A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1E64A9" w:rsidRPr="002E64B6" w:rsidRDefault="001E64A9" w:rsidP="001E64A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1E64A9" w:rsidRPr="006D32FE" w:rsidRDefault="001E64A9" w:rsidP="001E64A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5F0E5173" w14:textId="54F98A3A" w:rsidR="001E64A9" w:rsidRPr="006D32FE" w:rsidRDefault="001E64A9" w:rsidP="001E64A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1E64A9" w:rsidRPr="006D32FE" w:rsidRDefault="001E64A9" w:rsidP="001E64A9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2915D6CC" w:rsidR="001E64A9" w:rsidRPr="002D0561" w:rsidRDefault="001E64A9" w:rsidP="001E64A9">
            <w:pPr>
              <w:widowControl w:val="0"/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CF9AA" w14:textId="4EBE8D3F" w:rsidR="001E64A9" w:rsidRPr="002D0561" w:rsidRDefault="001E64A9" w:rsidP="001E64A9">
            <w:pPr>
              <w:widowControl w:val="0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2D0561">
              <w:rPr>
                <w:rFonts w:ascii="Times New Roman" w:hAnsi="Times New Roman" w:cs="Times New Roman"/>
                <w:sz w:val="28"/>
                <w:szCs w:val="28"/>
              </w:rPr>
              <w:t xml:space="preserve">I can </w:t>
            </w:r>
            <w:r w:rsidR="00B16726" w:rsidRPr="002D0561">
              <w:rPr>
                <w:rFonts w:ascii="Times New Roman" w:hAnsi="Times New Roman" w:cs="Times New Roman"/>
                <w:sz w:val="28"/>
                <w:szCs w:val="28"/>
              </w:rPr>
              <w:t>evaluate a topic in multiple diverse formats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F95C" w14:textId="5097C8EB" w:rsidR="001E64A9" w:rsidRPr="002D0561" w:rsidRDefault="00B16726" w:rsidP="001E64A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D0561">
              <w:rPr>
                <w:rFonts w:ascii="Times New Roman" w:hAnsi="Times New Roman" w:cs="Times New Roman"/>
                <w:sz w:val="28"/>
                <w:szCs w:val="28"/>
              </w:rPr>
              <w:t>I can evaluate a topic in multiple diverse formats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37218D22" w:rsidR="001E64A9" w:rsidRPr="002D0561" w:rsidRDefault="002D0561" w:rsidP="002D0561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 w:rsidRPr="002D0561">
              <w:rPr>
                <w:rFonts w:ascii="Times New Roman" w:hAnsi="Times New Roman" w:cs="Times New Roman"/>
                <w:sz w:val="28"/>
                <w:szCs w:val="28"/>
              </w:rPr>
              <w:t>I can identify how language works in different situation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6C835231" w:rsidR="001E64A9" w:rsidRPr="001E64A9" w:rsidRDefault="002D0561" w:rsidP="001E64A9">
            <w:pPr>
              <w:widowControl w:val="0"/>
              <w:spacing w:line="240" w:lineRule="auto"/>
              <w:rPr>
                <w:rFonts w:ascii="Cambria" w:hAnsi="Cambria"/>
                <w:sz w:val="36"/>
                <w:szCs w:val="36"/>
              </w:rPr>
            </w:pPr>
            <w:r w:rsidRPr="002D0561">
              <w:rPr>
                <w:rFonts w:ascii="Times New Roman" w:hAnsi="Times New Roman" w:cs="Times New Roman"/>
                <w:sz w:val="28"/>
                <w:szCs w:val="28"/>
              </w:rPr>
              <w:t>I can identify how language works in different situations.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45DE10C6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2470629E" w:rsidR="00955D52" w:rsidRPr="006D32FE" w:rsidRDefault="002D0561" w:rsidP="00552DA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ncourage students to look closely at each of the images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10DFB4C2" w:rsidR="00955D52" w:rsidRPr="006D32FE" w:rsidRDefault="002D0561" w:rsidP="00552DA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2D0561">
              <w:rPr>
                <w:rFonts w:ascii="Cambria" w:hAnsi="Cambria"/>
                <w:sz w:val="20"/>
                <w:szCs w:val="20"/>
              </w:rPr>
              <w:t>Encourage students to look closely at each of the images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0F9ECE1D" w:rsidR="00955D52" w:rsidRPr="006D32FE" w:rsidRDefault="0096565F" w:rsidP="00552DA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ncourage students to watch their time and don’t spend too long on one question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110572DA" w:rsidR="00955D52" w:rsidRPr="006D32FE" w:rsidRDefault="0096565F" w:rsidP="00552DA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ncourage students to watch their time and don’t spend too long on one question.</w:t>
            </w:r>
          </w:p>
        </w:tc>
      </w:tr>
      <w:tr w:rsidR="00865CE8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23292B2B" w:rsidR="00865CE8" w:rsidRPr="006D32FE" w:rsidRDefault="00865CE8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2315B458" w:rsidR="00865CE8" w:rsidRPr="006D32FE" w:rsidRDefault="00054BCD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054BCD">
              <w:rPr>
                <w:rFonts w:ascii="Cambria" w:hAnsi="Cambria"/>
                <w:sz w:val="20"/>
                <w:szCs w:val="20"/>
              </w:rPr>
              <w:t>According to the passage, the face of the man with white-yellow hair "fell open" during his audition because he was: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30C6D0C4" w:rsidR="00865CE8" w:rsidRPr="006D32FE" w:rsidRDefault="00054BCD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054BCD">
              <w:rPr>
                <w:rFonts w:ascii="Cambria" w:hAnsi="Cambria"/>
                <w:sz w:val="20"/>
                <w:szCs w:val="20"/>
              </w:rPr>
              <w:t>According to the passage, the face of the man with white-yellow hair "fell open" during his audition because he was: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63E78CCC" w:rsidR="00865CE8" w:rsidRPr="006D32FE" w:rsidRDefault="00205BE6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205BE6">
              <w:rPr>
                <w:rFonts w:ascii="Cambria" w:hAnsi="Cambria"/>
                <w:sz w:val="20"/>
                <w:szCs w:val="20"/>
              </w:rPr>
              <w:t>Do you agree or disagree with the quote? Why is it that most people value time over money?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22E15A8A" w:rsidR="00865CE8" w:rsidRPr="006D32FE" w:rsidRDefault="00205BE6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205BE6">
              <w:rPr>
                <w:rFonts w:ascii="Cambria" w:hAnsi="Cambria"/>
                <w:sz w:val="20"/>
                <w:szCs w:val="20"/>
              </w:rPr>
              <w:t>Do you agree or disagree with the quote? Why is it that most people value time over money?</w:t>
            </w:r>
          </w:p>
        </w:tc>
      </w:tr>
      <w:tr w:rsidR="00A410A7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9E54AE" w14:textId="73364C66" w:rsidR="00C80C96" w:rsidRPr="00A76F6B" w:rsidRDefault="00C80C96" w:rsidP="00901B38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7EFFC" w14:textId="24B22DC8" w:rsidR="00C80C96" w:rsidRPr="009C7861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C7861">
              <w:rPr>
                <w:rFonts w:ascii="Times New Roman" w:hAnsi="Times New Roman" w:cs="Times New Roman"/>
                <w:color w:val="000000" w:themeColor="text1"/>
              </w:rPr>
              <w:t>Do Now (8)</w:t>
            </w:r>
          </w:p>
          <w:p w14:paraId="14FE94A7" w14:textId="2184877E" w:rsidR="00C80C96" w:rsidRPr="009C7861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C7861">
              <w:rPr>
                <w:rFonts w:ascii="Times New Roman" w:hAnsi="Times New Roman" w:cs="Times New Roman"/>
                <w:color w:val="000000" w:themeColor="text1"/>
              </w:rPr>
              <w:t>Objective (</w:t>
            </w:r>
            <w:r w:rsidR="003E75AE" w:rsidRPr="009C7861">
              <w:rPr>
                <w:rFonts w:ascii="Times New Roman" w:hAnsi="Times New Roman" w:cs="Times New Roman"/>
                <w:color w:val="000000" w:themeColor="text1"/>
              </w:rPr>
              <w:t>2</w:t>
            </w:r>
            <w:r w:rsidRPr="009C7861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  <w:p w14:paraId="0599991F" w14:textId="20E7A2BF" w:rsidR="00C80C96" w:rsidRPr="009C7861" w:rsidRDefault="009C7861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C7861">
              <w:rPr>
                <w:rFonts w:ascii="Times New Roman" w:hAnsi="Times New Roman" w:cs="Times New Roman"/>
                <w:color w:val="000000" w:themeColor="text1"/>
              </w:rPr>
              <w:t>Gallery Walk</w:t>
            </w:r>
            <w:r w:rsidR="003E75AE" w:rsidRPr="009C7861">
              <w:rPr>
                <w:rFonts w:ascii="Times New Roman" w:hAnsi="Times New Roman" w:cs="Times New Roman"/>
                <w:color w:val="000000" w:themeColor="text1"/>
              </w:rPr>
              <w:t xml:space="preserve"> (</w:t>
            </w:r>
            <w:r>
              <w:rPr>
                <w:rFonts w:ascii="Times New Roman" w:hAnsi="Times New Roman" w:cs="Times New Roman"/>
                <w:color w:val="000000" w:themeColor="text1"/>
              </w:rPr>
              <w:t>25</w:t>
            </w:r>
            <w:r w:rsidR="003E75AE" w:rsidRPr="009C7861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  <w:p w14:paraId="7093F48E" w14:textId="50B2BC0B" w:rsidR="00C80C96" w:rsidRPr="009C7861" w:rsidRDefault="009C7861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C7861">
              <w:rPr>
                <w:rFonts w:ascii="Times New Roman" w:hAnsi="Times New Roman" w:cs="Times New Roman"/>
                <w:color w:val="000000" w:themeColor="text1"/>
              </w:rPr>
              <w:t>Whole class discussion</w:t>
            </w:r>
            <w:r w:rsidR="003E75AE" w:rsidRPr="009C7861">
              <w:rPr>
                <w:rFonts w:ascii="Times New Roman" w:hAnsi="Times New Roman" w:cs="Times New Roman"/>
                <w:color w:val="000000" w:themeColor="text1"/>
              </w:rPr>
              <w:t xml:space="preserve"> (</w:t>
            </w:r>
            <w:r>
              <w:rPr>
                <w:rFonts w:ascii="Times New Roman" w:hAnsi="Times New Roman" w:cs="Times New Roman"/>
                <w:color w:val="000000" w:themeColor="text1"/>
              </w:rPr>
              <w:t>10</w:t>
            </w:r>
            <w:r w:rsidR="003E75AE" w:rsidRPr="009C7861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  <w:p w14:paraId="1BAE855C" w14:textId="2B2660AA" w:rsidR="003E75AE" w:rsidRDefault="003E75AE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C7861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9C7861" w:rsidRPr="009C7861">
              <w:rPr>
                <w:rFonts w:ascii="Times New Roman" w:hAnsi="Times New Roman" w:cs="Times New Roman"/>
                <w:color w:val="000000" w:themeColor="text1"/>
              </w:rPr>
              <w:t xml:space="preserve">Individual questions </w:t>
            </w:r>
            <w:r w:rsidRPr="009C7861">
              <w:rPr>
                <w:rFonts w:ascii="Times New Roman" w:hAnsi="Times New Roman" w:cs="Times New Roman"/>
                <w:color w:val="000000" w:themeColor="text1"/>
              </w:rPr>
              <w:t>(1</w:t>
            </w:r>
            <w:r w:rsidR="009C7861" w:rsidRPr="009C7861">
              <w:rPr>
                <w:rFonts w:ascii="Times New Roman" w:hAnsi="Times New Roman" w:cs="Times New Roman"/>
                <w:color w:val="000000" w:themeColor="text1"/>
              </w:rPr>
              <w:t>5</w:t>
            </w:r>
            <w:r w:rsidRPr="009C7861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  <w:p w14:paraId="0C5D0FC3" w14:textId="0EAC0A6D" w:rsidR="009C7861" w:rsidRPr="009C7861" w:rsidRDefault="009A3D1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Review answers (10)</w:t>
            </w:r>
          </w:p>
          <w:p w14:paraId="1C239970" w14:textId="6B746A8E" w:rsidR="00A410A7" w:rsidRPr="009C7861" w:rsidRDefault="00A410A7" w:rsidP="009C7861">
            <w:pPr>
              <w:pStyle w:val="ListParagraph"/>
              <w:widowControl w:val="0"/>
              <w:spacing w:line="240" w:lineRule="auto"/>
              <w:ind w:left="144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5B4DC8" w14:textId="77777777" w:rsidR="009A3D1D" w:rsidRPr="009C7861" w:rsidRDefault="009A3D1D" w:rsidP="009A3D1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C7861">
              <w:rPr>
                <w:rFonts w:ascii="Times New Roman" w:hAnsi="Times New Roman" w:cs="Times New Roman"/>
                <w:color w:val="000000" w:themeColor="text1"/>
              </w:rPr>
              <w:t>Do Now (8)</w:t>
            </w:r>
          </w:p>
          <w:p w14:paraId="7DC3CA4B" w14:textId="77777777" w:rsidR="009A3D1D" w:rsidRPr="009C7861" w:rsidRDefault="009A3D1D" w:rsidP="009A3D1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C7861">
              <w:rPr>
                <w:rFonts w:ascii="Times New Roman" w:hAnsi="Times New Roman" w:cs="Times New Roman"/>
                <w:color w:val="000000" w:themeColor="text1"/>
              </w:rPr>
              <w:t>Objective (2)</w:t>
            </w:r>
          </w:p>
          <w:p w14:paraId="5B349AE0" w14:textId="77777777" w:rsidR="009A3D1D" w:rsidRPr="009C7861" w:rsidRDefault="009A3D1D" w:rsidP="009A3D1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C7861">
              <w:rPr>
                <w:rFonts w:ascii="Times New Roman" w:hAnsi="Times New Roman" w:cs="Times New Roman"/>
                <w:color w:val="000000" w:themeColor="text1"/>
              </w:rPr>
              <w:t>Gallery Walk (</w:t>
            </w:r>
            <w:r>
              <w:rPr>
                <w:rFonts w:ascii="Times New Roman" w:hAnsi="Times New Roman" w:cs="Times New Roman"/>
                <w:color w:val="000000" w:themeColor="text1"/>
              </w:rPr>
              <w:t>25</w:t>
            </w:r>
            <w:r w:rsidRPr="009C7861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  <w:p w14:paraId="0C26787E" w14:textId="77777777" w:rsidR="009A3D1D" w:rsidRPr="009C7861" w:rsidRDefault="009A3D1D" w:rsidP="009A3D1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C7861">
              <w:rPr>
                <w:rFonts w:ascii="Times New Roman" w:hAnsi="Times New Roman" w:cs="Times New Roman"/>
                <w:color w:val="000000" w:themeColor="text1"/>
              </w:rPr>
              <w:t>Whole class discussion (</w:t>
            </w:r>
            <w:r>
              <w:rPr>
                <w:rFonts w:ascii="Times New Roman" w:hAnsi="Times New Roman" w:cs="Times New Roman"/>
                <w:color w:val="000000" w:themeColor="text1"/>
              </w:rPr>
              <w:t>10</w:t>
            </w:r>
            <w:r w:rsidRPr="009C7861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  <w:p w14:paraId="3AE92994" w14:textId="77777777" w:rsidR="009A3D1D" w:rsidRDefault="009A3D1D" w:rsidP="009A3D1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C7861">
              <w:rPr>
                <w:rFonts w:ascii="Times New Roman" w:hAnsi="Times New Roman" w:cs="Times New Roman"/>
                <w:color w:val="000000" w:themeColor="text1"/>
              </w:rPr>
              <w:t xml:space="preserve"> Individual questions (15)</w:t>
            </w:r>
          </w:p>
          <w:p w14:paraId="1DECE843" w14:textId="77777777" w:rsidR="009A3D1D" w:rsidRPr="009C7861" w:rsidRDefault="009A3D1D" w:rsidP="009A3D1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Review answers (10)</w:t>
            </w:r>
          </w:p>
          <w:p w14:paraId="1CC22BD7" w14:textId="4F296844" w:rsidR="00A410A7" w:rsidRPr="009C7861" w:rsidRDefault="00A410A7" w:rsidP="00C80C96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7685C2" w14:textId="02BAA751" w:rsidR="003E75AE" w:rsidRPr="009C7861" w:rsidRDefault="003E75AE" w:rsidP="003E75A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C7861">
              <w:rPr>
                <w:rFonts w:ascii="Times New Roman" w:hAnsi="Times New Roman" w:cs="Times New Roman"/>
                <w:color w:val="000000" w:themeColor="text1"/>
              </w:rPr>
              <w:t>Do Now (8)</w:t>
            </w:r>
          </w:p>
          <w:p w14:paraId="7BF630A7" w14:textId="05BF3E5C" w:rsidR="003E75AE" w:rsidRPr="009C7861" w:rsidRDefault="003E75AE" w:rsidP="003E75A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C7861">
              <w:rPr>
                <w:rFonts w:ascii="Times New Roman" w:hAnsi="Times New Roman" w:cs="Times New Roman"/>
                <w:color w:val="000000" w:themeColor="text1"/>
              </w:rPr>
              <w:t>Objective (2)</w:t>
            </w:r>
          </w:p>
          <w:p w14:paraId="2EB56AF5" w14:textId="6AA4ACB9" w:rsidR="003E75AE" w:rsidRPr="009C7861" w:rsidRDefault="002D0561" w:rsidP="003E75A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C7861">
              <w:rPr>
                <w:rFonts w:ascii="Times New Roman" w:hAnsi="Times New Roman" w:cs="Times New Roman"/>
                <w:color w:val="000000" w:themeColor="text1"/>
              </w:rPr>
              <w:t>Review ACT Reading scores</w:t>
            </w:r>
            <w:r w:rsidR="003E75AE" w:rsidRPr="009C7861">
              <w:rPr>
                <w:rFonts w:ascii="Times New Roman" w:hAnsi="Times New Roman" w:cs="Times New Roman"/>
                <w:color w:val="000000" w:themeColor="text1"/>
              </w:rPr>
              <w:t xml:space="preserve"> (</w:t>
            </w:r>
            <w:r w:rsidRPr="009C7861">
              <w:rPr>
                <w:rFonts w:ascii="Times New Roman" w:hAnsi="Times New Roman" w:cs="Times New Roman"/>
                <w:color w:val="000000" w:themeColor="text1"/>
              </w:rPr>
              <w:t>10</w:t>
            </w:r>
            <w:r w:rsidR="003E75AE" w:rsidRPr="009C7861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  <w:p w14:paraId="08B6C05A" w14:textId="4F641CE6" w:rsidR="003E75AE" w:rsidRPr="009C7861" w:rsidRDefault="002D0561" w:rsidP="003E75A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C7861">
              <w:rPr>
                <w:rFonts w:ascii="Times New Roman" w:hAnsi="Times New Roman" w:cs="Times New Roman"/>
                <w:color w:val="000000" w:themeColor="text1"/>
              </w:rPr>
              <w:t>Take ACT grammar test</w:t>
            </w:r>
            <w:r w:rsidR="003E75AE" w:rsidRPr="009C7861">
              <w:rPr>
                <w:rFonts w:ascii="Times New Roman" w:hAnsi="Times New Roman" w:cs="Times New Roman"/>
                <w:color w:val="000000" w:themeColor="text1"/>
              </w:rPr>
              <w:t xml:space="preserve"> (</w:t>
            </w:r>
            <w:r w:rsidR="009C7861" w:rsidRPr="009C7861">
              <w:rPr>
                <w:rFonts w:ascii="Times New Roman" w:hAnsi="Times New Roman" w:cs="Times New Roman"/>
                <w:color w:val="000000" w:themeColor="text1"/>
              </w:rPr>
              <w:t>35</w:t>
            </w:r>
            <w:r w:rsidR="003E75AE" w:rsidRPr="009C7861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  <w:p w14:paraId="65FDF5B7" w14:textId="62DD2B30" w:rsidR="003E75AE" w:rsidRPr="009C7861" w:rsidRDefault="009C7861" w:rsidP="003E75A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C7861">
              <w:rPr>
                <w:rFonts w:ascii="Times New Roman" w:hAnsi="Times New Roman" w:cs="Times New Roman"/>
                <w:color w:val="000000" w:themeColor="text1"/>
              </w:rPr>
              <w:t>Debrief and scores</w:t>
            </w:r>
            <w:r w:rsidR="003E75AE" w:rsidRPr="009C7861">
              <w:rPr>
                <w:rFonts w:ascii="Times New Roman" w:hAnsi="Times New Roman" w:cs="Times New Roman"/>
                <w:color w:val="000000" w:themeColor="text1"/>
              </w:rPr>
              <w:t xml:space="preserve"> (25)</w:t>
            </w:r>
          </w:p>
          <w:p w14:paraId="60189BE3" w14:textId="5AC85B96" w:rsidR="00A410A7" w:rsidRPr="009C7861" w:rsidRDefault="00A410A7" w:rsidP="00C80C96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319851" w14:textId="77777777" w:rsidR="009C7861" w:rsidRPr="009C7861" w:rsidRDefault="009C7861" w:rsidP="009C7861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C7861">
              <w:rPr>
                <w:rFonts w:ascii="Times New Roman" w:hAnsi="Times New Roman" w:cs="Times New Roman"/>
                <w:color w:val="000000" w:themeColor="text1"/>
              </w:rPr>
              <w:t>Do Now (8)</w:t>
            </w:r>
          </w:p>
          <w:p w14:paraId="3BAD3BEF" w14:textId="77777777" w:rsidR="009C7861" w:rsidRPr="009C7861" w:rsidRDefault="009C7861" w:rsidP="009C7861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C7861">
              <w:rPr>
                <w:rFonts w:ascii="Times New Roman" w:hAnsi="Times New Roman" w:cs="Times New Roman"/>
                <w:color w:val="000000" w:themeColor="text1"/>
              </w:rPr>
              <w:t>Objective (2)</w:t>
            </w:r>
          </w:p>
          <w:p w14:paraId="7FE117DD" w14:textId="77777777" w:rsidR="009C7861" w:rsidRPr="009C7861" w:rsidRDefault="009C7861" w:rsidP="009C7861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C7861">
              <w:rPr>
                <w:rFonts w:ascii="Times New Roman" w:hAnsi="Times New Roman" w:cs="Times New Roman"/>
                <w:color w:val="000000" w:themeColor="text1"/>
              </w:rPr>
              <w:t>Review ACT Reading scores (10)</w:t>
            </w:r>
          </w:p>
          <w:p w14:paraId="795D6388" w14:textId="77777777" w:rsidR="009C7861" w:rsidRPr="009C7861" w:rsidRDefault="009C7861" w:rsidP="009C7861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C7861">
              <w:rPr>
                <w:rFonts w:ascii="Times New Roman" w:hAnsi="Times New Roman" w:cs="Times New Roman"/>
                <w:color w:val="000000" w:themeColor="text1"/>
              </w:rPr>
              <w:t>Take ACT grammar test (35)</w:t>
            </w:r>
          </w:p>
          <w:p w14:paraId="0EC04821" w14:textId="5F5534F3" w:rsidR="009C7861" w:rsidRPr="009C7861" w:rsidRDefault="009C7861" w:rsidP="009C7861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C7861">
              <w:rPr>
                <w:rFonts w:ascii="Times New Roman" w:hAnsi="Times New Roman" w:cs="Times New Roman"/>
                <w:color w:val="000000" w:themeColor="text1"/>
              </w:rPr>
              <w:t>Debrief and scores (25)</w:t>
            </w:r>
          </w:p>
          <w:p w14:paraId="2B2149EE" w14:textId="7C393E41" w:rsidR="00A410A7" w:rsidRPr="009C7861" w:rsidRDefault="00A410A7" w:rsidP="00C80C96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A410A7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D00D80" w:rsidRPr="00906657" w:rsidRDefault="00925459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051DE868" w:rsidR="00BD6AF4" w:rsidRPr="00BD6AF4" w:rsidRDefault="00BD6AF4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19AB18C3" w:rsidR="006078AC" w:rsidRPr="006D32FE" w:rsidRDefault="009A3D1D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plain gallery walk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6A26E388" w:rsidR="00A410A7" w:rsidRPr="006D32FE" w:rsidRDefault="009A3D1D" w:rsidP="006078AC">
            <w:pPr>
              <w:rPr>
                <w:rFonts w:ascii="Cambria" w:hAnsi="Cambria"/>
                <w:sz w:val="20"/>
                <w:szCs w:val="20"/>
              </w:rPr>
            </w:pPr>
            <w:r w:rsidRPr="009A3D1D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Explain gallery walk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892FA3" w14:textId="77777777" w:rsidR="00A410A7" w:rsidRDefault="009A3D1D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plain ACT reading scores as well as the new ACT grammar test format.</w:t>
            </w:r>
          </w:p>
          <w:p w14:paraId="7A4CA024" w14:textId="600E031C" w:rsidR="009A3D1D" w:rsidRPr="006D32FE" w:rsidRDefault="009A3D1D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iscuss score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E0830E" w14:textId="77777777" w:rsidR="009A3D1D" w:rsidRDefault="009A3D1D" w:rsidP="009A3D1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plain ACT reading scores as well as the new ACT grammar test format.</w:t>
            </w:r>
          </w:p>
          <w:p w14:paraId="68A88068" w14:textId="0D106D61" w:rsidR="00A410A7" w:rsidRPr="006D32FE" w:rsidRDefault="009A3D1D" w:rsidP="009A3D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iscuss scores.</w:t>
            </w:r>
          </w:p>
        </w:tc>
      </w:tr>
      <w:tr w:rsidR="009A3D1D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9A3D1D" w:rsidRPr="006D32FE" w:rsidRDefault="009A3D1D" w:rsidP="009A3D1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9A3D1D" w:rsidRDefault="009A3D1D" w:rsidP="009A3D1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A3D1D" w:rsidRDefault="009A3D1D" w:rsidP="009A3D1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9A3D1D" w:rsidRDefault="009A3D1D" w:rsidP="009A3D1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9A3D1D" w:rsidRPr="00906657" w:rsidRDefault="009A3D1D" w:rsidP="009A3D1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A3D1D" w:rsidRPr="006D32FE" w:rsidRDefault="009A3D1D" w:rsidP="009A3D1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6769A14A" w:rsidR="009A3D1D" w:rsidRPr="00BD6AF4" w:rsidRDefault="009A3D1D" w:rsidP="009A3D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7E924A" w14:textId="77777777" w:rsidR="009A3D1D" w:rsidRDefault="009A3D1D" w:rsidP="009A3D1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swer questions at each of the different documents.</w:t>
            </w:r>
          </w:p>
          <w:p w14:paraId="50CED0AC" w14:textId="12F5CDDB" w:rsidR="009A3D1D" w:rsidRPr="006D32FE" w:rsidRDefault="009A3D1D" w:rsidP="009A3D1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eview the documents as a clas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C821F0" w14:textId="77777777" w:rsidR="009A3D1D" w:rsidRDefault="009A3D1D" w:rsidP="009A3D1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swer questions at each of the different documents.</w:t>
            </w:r>
          </w:p>
          <w:p w14:paraId="292844DB" w14:textId="69CA960E" w:rsidR="009A3D1D" w:rsidRPr="006D32FE" w:rsidRDefault="009A3D1D" w:rsidP="009A3D1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eview the documents as a clas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98D8AD" w14:textId="77777777" w:rsidR="009A3D1D" w:rsidRDefault="009A3D1D" w:rsidP="009A3D1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ACT test tracking form.</w:t>
            </w:r>
          </w:p>
          <w:p w14:paraId="08E659DB" w14:textId="41120ADF" w:rsidR="009A3D1D" w:rsidRPr="006D32FE" w:rsidRDefault="009A3D1D" w:rsidP="009A3D1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iscuss goals for the ACT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E98867" w14:textId="77777777" w:rsidR="009A3D1D" w:rsidRDefault="009A3D1D" w:rsidP="009A3D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ACT test tracking form.</w:t>
            </w:r>
          </w:p>
          <w:p w14:paraId="0811E74D" w14:textId="4F22A485" w:rsidR="009A3D1D" w:rsidRPr="006D32FE" w:rsidRDefault="009A3D1D" w:rsidP="009A3D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iscuss goals for the ACT.</w:t>
            </w:r>
          </w:p>
        </w:tc>
      </w:tr>
      <w:tr w:rsidR="009A3D1D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9A3D1D" w:rsidRPr="006D32FE" w:rsidRDefault="009A3D1D" w:rsidP="009A3D1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9A3D1D" w:rsidRDefault="009A3D1D" w:rsidP="009A3D1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A3D1D" w:rsidRPr="006D32FE" w:rsidRDefault="009A3D1D" w:rsidP="009A3D1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9A3D1D" w:rsidRPr="00906657" w:rsidRDefault="009A3D1D" w:rsidP="009A3D1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9A3D1D" w:rsidRDefault="009A3D1D" w:rsidP="009A3D1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9A3D1D" w:rsidRPr="006D32FE" w:rsidRDefault="009A3D1D" w:rsidP="009A3D1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5A5D86F9" w:rsidR="009A3D1D" w:rsidRPr="00BD6AF4" w:rsidRDefault="009A3D1D" w:rsidP="009A3D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39806F2E" w:rsidR="009A3D1D" w:rsidRPr="006D32FE" w:rsidRDefault="009A3D1D" w:rsidP="009A3D1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swer some additional questions to check for understanding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32ED7F0C" w:rsidR="009A3D1D" w:rsidRPr="006D32FE" w:rsidRDefault="009A3D1D" w:rsidP="009A3D1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swer some additional questions to check for understanding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55A0E285" w:rsidR="009A3D1D" w:rsidRPr="006D32FE" w:rsidRDefault="009A3D1D" w:rsidP="009A3D1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the ACT English test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7060E1A0" w:rsidR="009A3D1D" w:rsidRPr="006D32FE" w:rsidRDefault="009A3D1D" w:rsidP="009A3D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the ACT English test.</w:t>
            </w:r>
          </w:p>
        </w:tc>
      </w:tr>
      <w:tr w:rsidR="009A3D1D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A3D1D" w:rsidRPr="006D32FE" w:rsidRDefault="009A3D1D" w:rsidP="009A3D1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A3D1D" w:rsidRPr="006D32FE" w:rsidRDefault="009A3D1D" w:rsidP="009A3D1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A3D1D" w:rsidRPr="006D32FE" w:rsidRDefault="009A3D1D" w:rsidP="009A3D1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77777777" w:rsidR="009A3D1D" w:rsidRPr="006D32FE" w:rsidRDefault="009A3D1D" w:rsidP="009A3D1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1FFC0D4E" w:rsidR="009A3D1D" w:rsidRPr="006D32FE" w:rsidRDefault="009A3D1D" w:rsidP="009A3D1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6615F070" w:rsidR="009A3D1D" w:rsidRPr="006D32FE" w:rsidRDefault="009A3D1D" w:rsidP="009A3D1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it ticket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72B5D7EB" w:rsidR="009A3D1D" w:rsidRPr="006D32FE" w:rsidRDefault="009A3D1D" w:rsidP="009A3D1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it ticket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45294D67" w:rsidR="009A3D1D" w:rsidRPr="006D32FE" w:rsidRDefault="009A3D1D" w:rsidP="009A3D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it ticket</w:t>
            </w:r>
          </w:p>
        </w:tc>
      </w:tr>
      <w:tr w:rsidR="009A3D1D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A3D1D" w:rsidRPr="006D32FE" w:rsidRDefault="009A3D1D" w:rsidP="009A3D1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9A3D1D" w:rsidRPr="006D32FE" w:rsidRDefault="009A3D1D" w:rsidP="009A3D1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510FD84C" w:rsidR="009A3D1D" w:rsidRPr="006D32FE" w:rsidRDefault="009A3D1D" w:rsidP="009A3D1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9E8891" w14:textId="77777777" w:rsidR="009A3D1D" w:rsidRDefault="009A3D1D" w:rsidP="009A3D1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6FE9F744" w14:textId="77777777" w:rsidR="009A3D1D" w:rsidRDefault="009A3D1D" w:rsidP="009A3D1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0D4A07">
              <w:rPr>
                <w:rFonts w:ascii="Cambria" w:hAnsi="Cambria"/>
                <w:sz w:val="20"/>
                <w:szCs w:val="20"/>
              </w:rPr>
              <w:t>Present work in chunks</w:t>
            </w:r>
          </w:p>
          <w:p w14:paraId="4D227B25" w14:textId="7DBFEEAD" w:rsidR="009A3D1D" w:rsidRPr="006D32FE" w:rsidRDefault="009A3D1D" w:rsidP="009A3D1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F45C0F" w14:textId="77777777" w:rsidR="009A3D1D" w:rsidRDefault="009A3D1D" w:rsidP="009A3D1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057C8E82" w14:textId="77777777" w:rsidR="009A3D1D" w:rsidRDefault="009A3D1D" w:rsidP="009A3D1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0D4A07">
              <w:rPr>
                <w:rFonts w:ascii="Cambria" w:hAnsi="Cambria"/>
                <w:sz w:val="20"/>
                <w:szCs w:val="20"/>
              </w:rPr>
              <w:t>Present work in chunks</w:t>
            </w:r>
          </w:p>
          <w:p w14:paraId="3EDB09A4" w14:textId="1673C9A7" w:rsidR="009A3D1D" w:rsidRPr="006D32FE" w:rsidRDefault="009A3D1D" w:rsidP="009A3D1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662EFD" w14:textId="77777777" w:rsidR="009A3D1D" w:rsidRDefault="009A3D1D" w:rsidP="009A3D1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22256093" w14:textId="77777777" w:rsidR="009A3D1D" w:rsidRDefault="009A3D1D" w:rsidP="009A3D1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0D4A07">
              <w:rPr>
                <w:rFonts w:ascii="Cambria" w:hAnsi="Cambria"/>
                <w:sz w:val="20"/>
                <w:szCs w:val="20"/>
              </w:rPr>
              <w:t>Present work in chunks</w:t>
            </w:r>
          </w:p>
          <w:p w14:paraId="740DB231" w14:textId="0EF6B7E1" w:rsidR="009A3D1D" w:rsidRPr="006D32FE" w:rsidRDefault="009A3D1D" w:rsidP="009A3D1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9769D3" w14:textId="77777777" w:rsidR="009A3D1D" w:rsidRDefault="009A3D1D" w:rsidP="009A3D1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73C3A9DA" w14:textId="77777777" w:rsidR="009A3D1D" w:rsidRDefault="009A3D1D" w:rsidP="009A3D1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0D4A07">
              <w:rPr>
                <w:rFonts w:ascii="Cambria" w:hAnsi="Cambria"/>
                <w:sz w:val="20"/>
                <w:szCs w:val="20"/>
              </w:rPr>
              <w:t>Present work in chunks</w:t>
            </w:r>
          </w:p>
          <w:p w14:paraId="4C79E4EE" w14:textId="3458071C" w:rsidR="009A3D1D" w:rsidRPr="006D32FE" w:rsidRDefault="009A3D1D" w:rsidP="009A3D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</w:tr>
      <w:tr w:rsidR="009A3D1D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9A3D1D" w:rsidRPr="006D32FE" w:rsidRDefault="009A3D1D" w:rsidP="009A3D1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9A3D1D" w:rsidRPr="006D32FE" w:rsidRDefault="009A3D1D" w:rsidP="009A3D1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67E9AD47" w:rsidR="009A3D1D" w:rsidRPr="006D32FE" w:rsidRDefault="009A3D1D" w:rsidP="009A3D1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59696" w14:textId="77777777" w:rsidR="009A3D1D" w:rsidRDefault="009A3D1D" w:rsidP="009A3D1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77FE5B90" w14:textId="580EE3B7" w:rsidR="009A3D1D" w:rsidRPr="006D32FE" w:rsidRDefault="009A3D1D" w:rsidP="009A3D1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016E4D" w14:textId="77777777" w:rsidR="009A3D1D" w:rsidRDefault="009A3D1D" w:rsidP="009A3D1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740BA34A" w14:textId="69F166B2" w:rsidR="009A3D1D" w:rsidRPr="006D32FE" w:rsidRDefault="009A3D1D" w:rsidP="009A3D1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0AC994" w14:textId="77777777" w:rsidR="009A3D1D" w:rsidRDefault="009A3D1D" w:rsidP="009A3D1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7D843102" w14:textId="52E414EC" w:rsidR="009A3D1D" w:rsidRPr="006D32FE" w:rsidRDefault="009A3D1D" w:rsidP="009A3D1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25923" w14:textId="77777777" w:rsidR="009A3D1D" w:rsidRDefault="009A3D1D" w:rsidP="009A3D1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535925EB" w14:textId="56325833" w:rsidR="009A3D1D" w:rsidRPr="006D32FE" w:rsidRDefault="009A3D1D" w:rsidP="009A3D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</w:tr>
      <w:tr w:rsidR="009A3D1D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9A3D1D" w:rsidRPr="006D32FE" w:rsidRDefault="009A3D1D" w:rsidP="009A3D1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9A3D1D" w:rsidRPr="006D32FE" w:rsidRDefault="009A3D1D" w:rsidP="009A3D1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9A3D1D" w:rsidRPr="006D32FE" w:rsidRDefault="009A3D1D" w:rsidP="009A3D1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9A3D1D" w:rsidRPr="006D32FE" w:rsidRDefault="009A3D1D" w:rsidP="009A3D1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0AA97C8D" w:rsidR="009A3D1D" w:rsidRPr="006D32FE" w:rsidRDefault="009A3D1D" w:rsidP="009A3D1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25C7FD2F" w:rsidR="009A3D1D" w:rsidRPr="006D32FE" w:rsidRDefault="009A3D1D" w:rsidP="009A3D1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swers to the questions on the 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6EAFD11D" w:rsidR="009A3D1D" w:rsidRPr="006D32FE" w:rsidRDefault="009A3D1D" w:rsidP="009A3D1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swers to the questions on the exit ticket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12722B43" w:rsidR="009A3D1D" w:rsidRPr="006D32FE" w:rsidRDefault="009A3D1D" w:rsidP="009A3D1D">
            <w:pPr>
              <w:rPr>
                <w:rFonts w:ascii="Cambria" w:hAnsi="Cambria"/>
                <w:sz w:val="20"/>
                <w:szCs w:val="20"/>
              </w:rPr>
            </w:pPr>
            <w:r w:rsidRPr="009A3D1D">
              <w:rPr>
                <w:rFonts w:ascii="Cambria" w:hAnsi="Cambria"/>
                <w:sz w:val="20"/>
                <w:szCs w:val="20"/>
              </w:rPr>
              <w:t>Answers to the questions on the exit ticket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98A8B" w14:textId="63B48925" w:rsidR="009A3D1D" w:rsidRPr="006D32FE" w:rsidRDefault="009A3D1D" w:rsidP="009A3D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9A3D1D">
              <w:rPr>
                <w:rFonts w:ascii="Cambria" w:hAnsi="Cambria"/>
                <w:sz w:val="20"/>
                <w:szCs w:val="20"/>
              </w:rPr>
              <w:t>Answers to the questions on the exit ticket</w:t>
            </w:r>
          </w:p>
        </w:tc>
      </w:tr>
      <w:tr w:rsidR="009A3D1D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9A3D1D" w:rsidRPr="006D32FE" w:rsidRDefault="009A3D1D" w:rsidP="009A3D1D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9A3D1D" w:rsidRPr="006D32FE" w:rsidRDefault="009A3D1D" w:rsidP="009A3D1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231BD516" w:rsidR="009A3D1D" w:rsidRPr="006D32FE" w:rsidRDefault="009A3D1D" w:rsidP="009A3D1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3F127599" w:rsidR="009A3D1D" w:rsidRPr="006D32FE" w:rsidRDefault="009A3D1D" w:rsidP="009A3D1D">
            <w:pPr>
              <w:pStyle w:val="paragraph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412445">
              <w:rPr>
                <w:rFonts w:ascii="Cambria" w:hAnsi="Cambria"/>
                <w:sz w:val="20"/>
                <w:szCs w:val="20"/>
              </w:rPr>
              <w:t>Work in pairs and go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412445">
              <w:rPr>
                <w:rFonts w:ascii="Cambria" w:hAnsi="Cambria"/>
                <w:sz w:val="20"/>
                <w:szCs w:val="20"/>
              </w:rPr>
              <w:t>through the text line by line, paraphrasing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412445">
              <w:rPr>
                <w:rFonts w:ascii="Cambria" w:hAnsi="Cambria"/>
                <w:sz w:val="20"/>
                <w:szCs w:val="20"/>
              </w:rPr>
              <w:t>as they read aloud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0223634F" w:rsidR="009A3D1D" w:rsidRPr="006D32FE" w:rsidRDefault="009A3D1D" w:rsidP="009A3D1D">
            <w:pPr>
              <w:rPr>
                <w:rFonts w:ascii="Cambria" w:hAnsi="Cambria"/>
                <w:sz w:val="20"/>
                <w:szCs w:val="20"/>
              </w:rPr>
            </w:pPr>
            <w:r w:rsidRPr="00412445">
              <w:rPr>
                <w:rFonts w:ascii="Cambria" w:hAnsi="Cambria"/>
                <w:sz w:val="20"/>
                <w:szCs w:val="20"/>
              </w:rPr>
              <w:t>Work in pairs and go through the text line by line, paraphrasing as they read aloud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6E34DD4F" w:rsidR="009A3D1D" w:rsidRPr="006D32FE" w:rsidRDefault="009A3D1D" w:rsidP="009A3D1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eview most missed concepts on Grammar Monday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41AD4086" w:rsidR="009A3D1D" w:rsidRPr="006D32FE" w:rsidRDefault="009A3D1D" w:rsidP="009A3D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eview most missed concepts on Grammar Mondays.</w:t>
            </w:r>
          </w:p>
        </w:tc>
      </w:tr>
      <w:tr w:rsidR="009A3D1D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9A3D1D" w:rsidRPr="006D32FE" w:rsidRDefault="009A3D1D" w:rsidP="009A3D1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9A3D1D" w:rsidRPr="006D32FE" w:rsidRDefault="009A3D1D" w:rsidP="009A3D1D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9A3D1D" w:rsidRPr="006D32FE" w:rsidRDefault="009A3D1D" w:rsidP="009A3D1D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9A3D1D" w:rsidRPr="006D32FE" w:rsidRDefault="009A3D1D" w:rsidP="009A3D1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DCA78BE" w:rsidR="009A3D1D" w:rsidRPr="006D32FE" w:rsidRDefault="009A3D1D" w:rsidP="009A3D1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4BA2940" w:rsidR="009A3D1D" w:rsidRPr="006D32FE" w:rsidRDefault="009A3D1D" w:rsidP="009A3D1D">
            <w:pPr>
              <w:pStyle w:val="paragraph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</w:t>
            </w:r>
            <w:r w:rsidRPr="009A3D1D">
              <w:rPr>
                <w:rFonts w:ascii="Cambria" w:hAnsi="Cambria"/>
                <w:sz w:val="20"/>
                <w:szCs w:val="20"/>
              </w:rPr>
              <w:t xml:space="preserve">esearch additional political cartoons from the Revolutionary War era, such as “The Repeal, Or The Funeral of Miss </w:t>
            </w:r>
            <w:proofErr w:type="spellStart"/>
            <w:r w:rsidRPr="009A3D1D">
              <w:rPr>
                <w:rFonts w:ascii="Cambria" w:hAnsi="Cambria"/>
                <w:sz w:val="20"/>
                <w:szCs w:val="20"/>
              </w:rPr>
              <w:t>Americ</w:t>
            </w:r>
            <w:proofErr w:type="spellEnd"/>
            <w:r w:rsidRPr="009A3D1D">
              <w:rPr>
                <w:rFonts w:ascii="Cambria" w:hAnsi="Cambria"/>
                <w:sz w:val="20"/>
                <w:szCs w:val="20"/>
              </w:rPr>
              <w:t>-Stamp,” “A Society of Patriotic Ladies, at Edenton in North Carolina,” or “The American Rattlesnake.”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6F2CD13" w:rsidR="009A3D1D" w:rsidRPr="006D32FE" w:rsidRDefault="009A3D1D" w:rsidP="009A3D1D">
            <w:pPr>
              <w:rPr>
                <w:rFonts w:ascii="Cambria" w:hAnsi="Cambria"/>
                <w:sz w:val="20"/>
                <w:szCs w:val="20"/>
              </w:rPr>
            </w:pPr>
            <w:r w:rsidRPr="009A3D1D">
              <w:rPr>
                <w:rFonts w:ascii="Cambria" w:hAnsi="Cambria"/>
                <w:sz w:val="20"/>
                <w:szCs w:val="20"/>
              </w:rPr>
              <w:t xml:space="preserve">Research additional political cartoons from the Revolutionary War era, such as “The Repeal, Or The Funeral of Miss </w:t>
            </w:r>
            <w:proofErr w:type="spellStart"/>
            <w:r w:rsidRPr="009A3D1D">
              <w:rPr>
                <w:rFonts w:ascii="Cambria" w:hAnsi="Cambria"/>
                <w:sz w:val="20"/>
                <w:szCs w:val="20"/>
              </w:rPr>
              <w:t>Americ</w:t>
            </w:r>
            <w:proofErr w:type="spellEnd"/>
            <w:r w:rsidRPr="009A3D1D">
              <w:rPr>
                <w:rFonts w:ascii="Cambria" w:hAnsi="Cambria"/>
                <w:sz w:val="20"/>
                <w:szCs w:val="20"/>
              </w:rPr>
              <w:t>-Stamp,” “A Society of Patriotic Ladies, at Edenton in North Carolina,” or “The American Rattlesnake.”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3A7DF15E" w:rsidR="009A3D1D" w:rsidRPr="006D32FE" w:rsidRDefault="009A3D1D" w:rsidP="009A3D1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eview questions that they missed on the ACT English section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65A68221" w:rsidR="009A3D1D" w:rsidRPr="006D32FE" w:rsidRDefault="009A3D1D" w:rsidP="009A3D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9A3D1D">
              <w:rPr>
                <w:rFonts w:ascii="Cambria" w:hAnsi="Cambria"/>
                <w:sz w:val="20"/>
                <w:szCs w:val="20"/>
              </w:rPr>
              <w:t>Review questions that they missed on the ACT English section.</w:t>
            </w:r>
          </w:p>
        </w:tc>
      </w:tr>
      <w:tr w:rsidR="009A3D1D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9A3D1D" w:rsidRDefault="009A3D1D" w:rsidP="009A3D1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9A3D1D" w:rsidRPr="00EB6477" w:rsidRDefault="009A3D1D" w:rsidP="009A3D1D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9A3D1D" w:rsidRPr="006D32FE" w:rsidRDefault="009A3D1D" w:rsidP="009A3D1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5B87035D" w:rsidR="009A3D1D" w:rsidRPr="006D32FE" w:rsidRDefault="009A3D1D" w:rsidP="009A3D1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3D117585" w:rsidR="009A3D1D" w:rsidRPr="006D32FE" w:rsidRDefault="009A3D1D" w:rsidP="009A3D1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an relisten to the text at home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16C6361B" w:rsidR="009A3D1D" w:rsidRPr="006D32FE" w:rsidRDefault="009A3D1D" w:rsidP="009A3D1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an relisten to the text at home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27A77DB4" w:rsidR="009A3D1D" w:rsidRPr="006D32FE" w:rsidRDefault="009A3D1D" w:rsidP="009A3D1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an relisten to the text at home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79993C61" w:rsidR="009A3D1D" w:rsidRPr="006D32FE" w:rsidRDefault="009A3D1D" w:rsidP="009A3D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an relisten to the text at home.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65594855" w14:textId="04C2DBE5" w:rsidR="00200BA8" w:rsidRPr="004E5ED7" w:rsidRDefault="00200BA8" w:rsidP="004E5ED7">
      <w:pPr>
        <w:rPr>
          <w:rFonts w:ascii="Cambria" w:hAnsi="Cambria"/>
          <w:sz w:val="21"/>
          <w:szCs w:val="21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12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AAD033" w14:textId="77777777" w:rsidR="00F57818" w:rsidRDefault="00F57818">
      <w:pPr>
        <w:spacing w:line="240" w:lineRule="auto"/>
      </w:pPr>
      <w:r>
        <w:separator/>
      </w:r>
    </w:p>
  </w:endnote>
  <w:endnote w:type="continuationSeparator" w:id="0">
    <w:p w14:paraId="1021647A" w14:textId="77777777" w:rsidR="00F57818" w:rsidRDefault="00F5781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9ECED2" w14:textId="77777777" w:rsidR="00F57818" w:rsidRDefault="00F57818">
      <w:pPr>
        <w:spacing w:line="240" w:lineRule="auto"/>
      </w:pPr>
      <w:r>
        <w:separator/>
      </w:r>
    </w:p>
  </w:footnote>
  <w:footnote w:type="continuationSeparator" w:id="0">
    <w:p w14:paraId="38DFBDE2" w14:textId="77777777" w:rsidR="00F57818" w:rsidRDefault="00F5781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4BCD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4A07"/>
    <w:rsid w:val="000D507B"/>
    <w:rsid w:val="000E36FE"/>
    <w:rsid w:val="000E618D"/>
    <w:rsid w:val="000E67A1"/>
    <w:rsid w:val="000E6FE7"/>
    <w:rsid w:val="000F22A5"/>
    <w:rsid w:val="000F2869"/>
    <w:rsid w:val="001108F4"/>
    <w:rsid w:val="0011104D"/>
    <w:rsid w:val="0011546F"/>
    <w:rsid w:val="00121A1F"/>
    <w:rsid w:val="00121C77"/>
    <w:rsid w:val="001223E9"/>
    <w:rsid w:val="0012289F"/>
    <w:rsid w:val="001347A0"/>
    <w:rsid w:val="00136232"/>
    <w:rsid w:val="001475C3"/>
    <w:rsid w:val="001507B1"/>
    <w:rsid w:val="0015146B"/>
    <w:rsid w:val="0015239A"/>
    <w:rsid w:val="00160666"/>
    <w:rsid w:val="00161597"/>
    <w:rsid w:val="0016394C"/>
    <w:rsid w:val="00163CA6"/>
    <w:rsid w:val="00165822"/>
    <w:rsid w:val="00171106"/>
    <w:rsid w:val="0017795F"/>
    <w:rsid w:val="00184502"/>
    <w:rsid w:val="00185F61"/>
    <w:rsid w:val="00187BF6"/>
    <w:rsid w:val="001908EB"/>
    <w:rsid w:val="001960BF"/>
    <w:rsid w:val="001A0360"/>
    <w:rsid w:val="001B05F5"/>
    <w:rsid w:val="001B09F2"/>
    <w:rsid w:val="001B168C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C9C"/>
    <w:rsid w:val="001E64A9"/>
    <w:rsid w:val="001F2D6C"/>
    <w:rsid w:val="00200BA8"/>
    <w:rsid w:val="0020474B"/>
    <w:rsid w:val="00205BE6"/>
    <w:rsid w:val="002130BF"/>
    <w:rsid w:val="00213139"/>
    <w:rsid w:val="002154DC"/>
    <w:rsid w:val="00222F98"/>
    <w:rsid w:val="0022340E"/>
    <w:rsid w:val="002352C5"/>
    <w:rsid w:val="00235700"/>
    <w:rsid w:val="00235F45"/>
    <w:rsid w:val="00243141"/>
    <w:rsid w:val="00250376"/>
    <w:rsid w:val="0025053B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8D0"/>
    <w:rsid w:val="00293DDC"/>
    <w:rsid w:val="00294ECB"/>
    <w:rsid w:val="00294ED1"/>
    <w:rsid w:val="002A22E5"/>
    <w:rsid w:val="002B6E96"/>
    <w:rsid w:val="002C0C11"/>
    <w:rsid w:val="002C4135"/>
    <w:rsid w:val="002C4D09"/>
    <w:rsid w:val="002D0561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41DB6"/>
    <w:rsid w:val="00343612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A079B"/>
    <w:rsid w:val="003C230C"/>
    <w:rsid w:val="003C2E29"/>
    <w:rsid w:val="003C4547"/>
    <w:rsid w:val="003D6265"/>
    <w:rsid w:val="003E006A"/>
    <w:rsid w:val="003E01DF"/>
    <w:rsid w:val="003E446D"/>
    <w:rsid w:val="003E75AE"/>
    <w:rsid w:val="00400157"/>
    <w:rsid w:val="00403FDF"/>
    <w:rsid w:val="00412445"/>
    <w:rsid w:val="004161FB"/>
    <w:rsid w:val="00417B98"/>
    <w:rsid w:val="00433BFF"/>
    <w:rsid w:val="004361AD"/>
    <w:rsid w:val="00436220"/>
    <w:rsid w:val="00442474"/>
    <w:rsid w:val="004452A4"/>
    <w:rsid w:val="00476E1A"/>
    <w:rsid w:val="0048706C"/>
    <w:rsid w:val="00487501"/>
    <w:rsid w:val="004963D9"/>
    <w:rsid w:val="004A1AE1"/>
    <w:rsid w:val="004A1BDA"/>
    <w:rsid w:val="004C1CDC"/>
    <w:rsid w:val="004C4218"/>
    <w:rsid w:val="004E5ED7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2DAA"/>
    <w:rsid w:val="0055332E"/>
    <w:rsid w:val="00572052"/>
    <w:rsid w:val="005773D0"/>
    <w:rsid w:val="00577BD7"/>
    <w:rsid w:val="00585A19"/>
    <w:rsid w:val="00591524"/>
    <w:rsid w:val="005A278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D2579"/>
    <w:rsid w:val="005D5C60"/>
    <w:rsid w:val="005E2409"/>
    <w:rsid w:val="005E26FA"/>
    <w:rsid w:val="005E4268"/>
    <w:rsid w:val="005F040E"/>
    <w:rsid w:val="005F5848"/>
    <w:rsid w:val="005F7F4F"/>
    <w:rsid w:val="00603574"/>
    <w:rsid w:val="0060575D"/>
    <w:rsid w:val="006078AC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767B"/>
    <w:rsid w:val="0067071E"/>
    <w:rsid w:val="006772C6"/>
    <w:rsid w:val="00680798"/>
    <w:rsid w:val="00686222"/>
    <w:rsid w:val="006A404F"/>
    <w:rsid w:val="006A52E5"/>
    <w:rsid w:val="006A72A3"/>
    <w:rsid w:val="006B3AD1"/>
    <w:rsid w:val="006B4267"/>
    <w:rsid w:val="006C2ACB"/>
    <w:rsid w:val="006C44A5"/>
    <w:rsid w:val="006D25FC"/>
    <w:rsid w:val="006D32FE"/>
    <w:rsid w:val="006D5604"/>
    <w:rsid w:val="006D6531"/>
    <w:rsid w:val="006E101B"/>
    <w:rsid w:val="006E1BFC"/>
    <w:rsid w:val="006E3658"/>
    <w:rsid w:val="006E4CF2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719C"/>
    <w:rsid w:val="00844C40"/>
    <w:rsid w:val="00857F27"/>
    <w:rsid w:val="00860FBC"/>
    <w:rsid w:val="008653CA"/>
    <w:rsid w:val="00865CE8"/>
    <w:rsid w:val="00890D11"/>
    <w:rsid w:val="00894EAC"/>
    <w:rsid w:val="00897EEF"/>
    <w:rsid w:val="008A362A"/>
    <w:rsid w:val="008A7EC3"/>
    <w:rsid w:val="008B5B3A"/>
    <w:rsid w:val="008C1F88"/>
    <w:rsid w:val="008D2EA1"/>
    <w:rsid w:val="008E43BA"/>
    <w:rsid w:val="008E72DA"/>
    <w:rsid w:val="00901B38"/>
    <w:rsid w:val="00906657"/>
    <w:rsid w:val="009069FD"/>
    <w:rsid w:val="00913861"/>
    <w:rsid w:val="00917FFB"/>
    <w:rsid w:val="00925459"/>
    <w:rsid w:val="0093144C"/>
    <w:rsid w:val="00945E73"/>
    <w:rsid w:val="00947985"/>
    <w:rsid w:val="00954C7E"/>
    <w:rsid w:val="00955D52"/>
    <w:rsid w:val="0096565F"/>
    <w:rsid w:val="00982D81"/>
    <w:rsid w:val="0098556E"/>
    <w:rsid w:val="00991CE8"/>
    <w:rsid w:val="009939B0"/>
    <w:rsid w:val="009A3D1D"/>
    <w:rsid w:val="009A63B8"/>
    <w:rsid w:val="009B02F8"/>
    <w:rsid w:val="009B037F"/>
    <w:rsid w:val="009B0566"/>
    <w:rsid w:val="009B0B43"/>
    <w:rsid w:val="009B5110"/>
    <w:rsid w:val="009B7605"/>
    <w:rsid w:val="009C3D72"/>
    <w:rsid w:val="009C6D9E"/>
    <w:rsid w:val="009C7861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5863"/>
    <w:rsid w:val="00A60798"/>
    <w:rsid w:val="00A64538"/>
    <w:rsid w:val="00A74114"/>
    <w:rsid w:val="00A75B35"/>
    <w:rsid w:val="00A76F6B"/>
    <w:rsid w:val="00A84287"/>
    <w:rsid w:val="00A872A3"/>
    <w:rsid w:val="00A95DDC"/>
    <w:rsid w:val="00AA0EB6"/>
    <w:rsid w:val="00AA16F2"/>
    <w:rsid w:val="00AA5D83"/>
    <w:rsid w:val="00AA5EF6"/>
    <w:rsid w:val="00AB6D0D"/>
    <w:rsid w:val="00AB76FC"/>
    <w:rsid w:val="00AC18F2"/>
    <w:rsid w:val="00AC20E3"/>
    <w:rsid w:val="00AC2BF3"/>
    <w:rsid w:val="00AD0245"/>
    <w:rsid w:val="00AF0BAA"/>
    <w:rsid w:val="00AF0F6C"/>
    <w:rsid w:val="00AF7BF7"/>
    <w:rsid w:val="00B01DA9"/>
    <w:rsid w:val="00B06DA9"/>
    <w:rsid w:val="00B15058"/>
    <w:rsid w:val="00B16504"/>
    <w:rsid w:val="00B16726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D4E5C"/>
    <w:rsid w:val="00BD4FFF"/>
    <w:rsid w:val="00BD6AF4"/>
    <w:rsid w:val="00BE7787"/>
    <w:rsid w:val="00BF215D"/>
    <w:rsid w:val="00C0709C"/>
    <w:rsid w:val="00C14E52"/>
    <w:rsid w:val="00C17172"/>
    <w:rsid w:val="00C27645"/>
    <w:rsid w:val="00C3609A"/>
    <w:rsid w:val="00C420E6"/>
    <w:rsid w:val="00C50CC4"/>
    <w:rsid w:val="00C539BF"/>
    <w:rsid w:val="00C6012D"/>
    <w:rsid w:val="00C67235"/>
    <w:rsid w:val="00C72FBD"/>
    <w:rsid w:val="00C75066"/>
    <w:rsid w:val="00C803EF"/>
    <w:rsid w:val="00C80C96"/>
    <w:rsid w:val="00C86963"/>
    <w:rsid w:val="00C87B8F"/>
    <w:rsid w:val="00CA4031"/>
    <w:rsid w:val="00CA4E25"/>
    <w:rsid w:val="00CB398A"/>
    <w:rsid w:val="00CC22EC"/>
    <w:rsid w:val="00CD3935"/>
    <w:rsid w:val="00CD731F"/>
    <w:rsid w:val="00CE5B86"/>
    <w:rsid w:val="00CF0BB2"/>
    <w:rsid w:val="00CF468C"/>
    <w:rsid w:val="00D003CB"/>
    <w:rsid w:val="00D00D80"/>
    <w:rsid w:val="00D0422A"/>
    <w:rsid w:val="00D06D0D"/>
    <w:rsid w:val="00D12444"/>
    <w:rsid w:val="00D1275D"/>
    <w:rsid w:val="00D1348C"/>
    <w:rsid w:val="00D15D13"/>
    <w:rsid w:val="00D33CAF"/>
    <w:rsid w:val="00D3688E"/>
    <w:rsid w:val="00D37FC7"/>
    <w:rsid w:val="00D439AF"/>
    <w:rsid w:val="00D4678E"/>
    <w:rsid w:val="00D6684F"/>
    <w:rsid w:val="00D72720"/>
    <w:rsid w:val="00D7352D"/>
    <w:rsid w:val="00D76EBA"/>
    <w:rsid w:val="00D843CA"/>
    <w:rsid w:val="00D8546D"/>
    <w:rsid w:val="00D9377A"/>
    <w:rsid w:val="00D939A9"/>
    <w:rsid w:val="00DA56B6"/>
    <w:rsid w:val="00DB0AE5"/>
    <w:rsid w:val="00DB30E5"/>
    <w:rsid w:val="00DB74FF"/>
    <w:rsid w:val="00DC2390"/>
    <w:rsid w:val="00DC39CB"/>
    <w:rsid w:val="00DD4142"/>
    <w:rsid w:val="00DD6DC7"/>
    <w:rsid w:val="00DE65CA"/>
    <w:rsid w:val="00DE7315"/>
    <w:rsid w:val="00E1699D"/>
    <w:rsid w:val="00E24B7B"/>
    <w:rsid w:val="00E24DEA"/>
    <w:rsid w:val="00E418B1"/>
    <w:rsid w:val="00E41C33"/>
    <w:rsid w:val="00E469B8"/>
    <w:rsid w:val="00E5102F"/>
    <w:rsid w:val="00E510C4"/>
    <w:rsid w:val="00E55324"/>
    <w:rsid w:val="00E621D4"/>
    <w:rsid w:val="00E66DA1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6049"/>
    <w:rsid w:val="00F37552"/>
    <w:rsid w:val="00F376E4"/>
    <w:rsid w:val="00F37B08"/>
    <w:rsid w:val="00F42AD3"/>
    <w:rsid w:val="00F56745"/>
    <w:rsid w:val="00F57818"/>
    <w:rsid w:val="00F61667"/>
    <w:rsid w:val="00F62BD8"/>
    <w:rsid w:val="00F72621"/>
    <w:rsid w:val="00F7595B"/>
    <w:rsid w:val="00F817DB"/>
    <w:rsid w:val="00FA46AF"/>
    <w:rsid w:val="00FB075A"/>
    <w:rsid w:val="00FB5998"/>
    <w:rsid w:val="00FB68B6"/>
    <w:rsid w:val="00FC2913"/>
    <w:rsid w:val="00FC47CD"/>
    <w:rsid w:val="00FC5336"/>
    <w:rsid w:val="00FD1C85"/>
    <w:rsid w:val="00FD61D5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6</TotalTime>
  <Pages>4</Pages>
  <Words>974</Words>
  <Characters>5553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LINDSAY  STORNES</cp:lastModifiedBy>
  <cp:revision>3</cp:revision>
  <cp:lastPrinted>2025-08-08T20:35:00Z</cp:lastPrinted>
  <dcterms:created xsi:type="dcterms:W3CDTF">2025-08-28T15:00:00Z</dcterms:created>
  <dcterms:modified xsi:type="dcterms:W3CDTF">2025-08-29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